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FFAA3E" w14:textId="4815DBEB" w:rsidR="00BF7B95" w:rsidRPr="00496754" w:rsidRDefault="00053819" w:rsidP="00496754">
      <w:pPr>
        <w:pStyle w:val="ListParagraph"/>
        <w:numPr>
          <w:ilvl w:val="0"/>
          <w:numId w:val="14"/>
        </w:numPr>
        <w:spacing w:line="360" w:lineRule="auto"/>
        <w:ind w:left="630" w:hanging="450"/>
        <w:jc w:val="both"/>
        <w:rPr>
          <w:u w:val="single"/>
          <w:lang w:val="en-US"/>
        </w:rPr>
      </w:pPr>
      <w:r w:rsidRPr="00496754">
        <w:rPr>
          <w:lang w:val="en-US"/>
        </w:rPr>
        <w:t xml:space="preserve">First check the length of the string line. If it is not </w:t>
      </w:r>
      <w:r w:rsidR="000A151D" w:rsidRPr="00496754">
        <w:rPr>
          <w:lang w:val="en-US"/>
        </w:rPr>
        <w:t xml:space="preserve">zero, word </w:t>
      </w:r>
      <w:r w:rsidR="00197E57" w:rsidRPr="00496754">
        <w:rPr>
          <w:lang w:val="en-US"/>
        </w:rPr>
        <w:t xml:space="preserve">count and sentences count is increased by one. </w:t>
      </w:r>
    </w:p>
    <w:p w14:paraId="79B20E73" w14:textId="44039E74" w:rsidR="00A05FA4" w:rsidRDefault="00197E57" w:rsidP="001C34F0">
      <w:pPr>
        <w:pStyle w:val="ListParagraph"/>
        <w:numPr>
          <w:ilvl w:val="1"/>
          <w:numId w:val="6"/>
        </w:numPr>
        <w:spacing w:line="360" w:lineRule="auto"/>
        <w:jc w:val="both"/>
        <w:rPr>
          <w:lang w:val="en-US"/>
        </w:rPr>
      </w:pPr>
      <w:r>
        <w:rPr>
          <w:lang w:val="en-US"/>
        </w:rPr>
        <w:t xml:space="preserve">Because word </w:t>
      </w:r>
      <w:r w:rsidR="00A05FA4" w:rsidRPr="00CC3E3C">
        <w:rPr>
          <w:lang w:val="en-US"/>
        </w:rPr>
        <w:t xml:space="preserve">count is calculated by using spaces. </w:t>
      </w:r>
      <w:r w:rsidR="00A05FA4">
        <w:rPr>
          <w:lang w:val="en-US"/>
        </w:rPr>
        <w:t>So, total number of words are equal to total number of spaces +1</w:t>
      </w:r>
    </w:p>
    <w:p w14:paraId="7D4E7461" w14:textId="0B7DAFFF" w:rsidR="00573EF0" w:rsidRPr="002A1F38" w:rsidRDefault="00D908D6" w:rsidP="001C34F0">
      <w:pPr>
        <w:pStyle w:val="ListParagraph"/>
        <w:numPr>
          <w:ilvl w:val="1"/>
          <w:numId w:val="6"/>
        </w:numPr>
        <w:spacing w:line="360" w:lineRule="auto"/>
        <w:jc w:val="both"/>
        <w:rPr>
          <w:lang w:val="en-US"/>
        </w:rPr>
      </w:pPr>
      <w:r>
        <w:rPr>
          <w:lang w:val="en-US"/>
        </w:rPr>
        <w:t xml:space="preserve">In this code last character of not be executed. Because of that, </w:t>
      </w:r>
      <w:r w:rsidR="00573EF0">
        <w:rPr>
          <w:lang w:val="en-US"/>
        </w:rPr>
        <w:t>if</w:t>
      </w:r>
      <w:r>
        <w:rPr>
          <w:lang w:val="en-US"/>
        </w:rPr>
        <w:t xml:space="preserve"> string length is not zero, the sentence count is by one, before counting sentences. </w:t>
      </w:r>
    </w:p>
    <w:p w14:paraId="0D2039DB" w14:textId="51582258" w:rsidR="00611464" w:rsidRPr="002A1F38" w:rsidRDefault="006D2344" w:rsidP="001C34F0">
      <w:pPr>
        <w:pStyle w:val="ListParagraph"/>
        <w:numPr>
          <w:ilvl w:val="0"/>
          <w:numId w:val="7"/>
        </w:numPr>
        <w:spacing w:line="360" w:lineRule="auto"/>
        <w:ind w:left="630" w:hanging="450"/>
        <w:jc w:val="both"/>
        <w:rPr>
          <w:u w:val="single"/>
          <w:lang w:val="en-US"/>
        </w:rPr>
      </w:pPr>
      <w:r>
        <w:rPr>
          <w:lang w:val="en-US"/>
        </w:rPr>
        <w:t>As well as</w:t>
      </w:r>
      <w:r w:rsidR="00400A8E">
        <w:rPr>
          <w:lang w:val="en-US"/>
        </w:rPr>
        <w:t xml:space="preserve"> check if </w:t>
      </w:r>
      <w:r w:rsidR="00CA6F70">
        <w:rPr>
          <w:lang w:val="en-US"/>
        </w:rPr>
        <w:t>last element is space or not.</w:t>
      </w:r>
      <w:r>
        <w:rPr>
          <w:lang w:val="en-US"/>
        </w:rPr>
        <w:t xml:space="preserve"> If it is </w:t>
      </w:r>
      <w:r w:rsidR="004549C3">
        <w:rPr>
          <w:lang w:val="en-US"/>
        </w:rPr>
        <w:t xml:space="preserve">a space </w:t>
      </w:r>
      <w:r>
        <w:rPr>
          <w:lang w:val="en-US"/>
        </w:rPr>
        <w:t xml:space="preserve">the last element is </w:t>
      </w:r>
      <w:r w:rsidR="004A6040">
        <w:rPr>
          <w:lang w:val="en-US"/>
        </w:rPr>
        <w:t xml:space="preserve">removed. </w:t>
      </w:r>
    </w:p>
    <w:p w14:paraId="2460C927" w14:textId="0679C15E" w:rsidR="004A6040" w:rsidRPr="00A32208" w:rsidRDefault="00611464" w:rsidP="001C34F0">
      <w:pPr>
        <w:pStyle w:val="ListParagraph"/>
        <w:numPr>
          <w:ilvl w:val="0"/>
          <w:numId w:val="10"/>
        </w:numPr>
        <w:spacing w:line="360" w:lineRule="auto"/>
        <w:ind w:firstLine="180"/>
        <w:jc w:val="both"/>
        <w:rPr>
          <w:u w:val="single"/>
          <w:lang w:val="en-US"/>
        </w:rPr>
      </w:pPr>
      <w:r>
        <w:rPr>
          <w:lang w:val="en-US"/>
        </w:rPr>
        <w:t xml:space="preserve">By checking that </w:t>
      </w:r>
      <w:r w:rsidR="00B8475A">
        <w:rPr>
          <w:lang w:val="en-US"/>
        </w:rPr>
        <w:t xml:space="preserve">word count can be calculated correctly </w:t>
      </w:r>
      <w:r w:rsidR="004549C3">
        <w:rPr>
          <w:lang w:val="en-US"/>
        </w:rPr>
        <w:t>(According</w:t>
      </w:r>
      <w:r w:rsidR="00B8475A">
        <w:rPr>
          <w:lang w:val="en-US"/>
        </w:rPr>
        <w:t xml:space="preserve"> to my logic)</w:t>
      </w:r>
      <w:r w:rsidR="001C34F0">
        <w:rPr>
          <w:lang w:val="en-US"/>
        </w:rPr>
        <w:t>.</w:t>
      </w:r>
    </w:p>
    <w:p w14:paraId="73FDD321" w14:textId="298C4C4D" w:rsidR="00A32208" w:rsidRPr="001C34F0" w:rsidRDefault="001C34F0" w:rsidP="001C34F0">
      <w:pPr>
        <w:pStyle w:val="ListParagraph"/>
        <w:numPr>
          <w:ilvl w:val="1"/>
          <w:numId w:val="10"/>
        </w:numPr>
        <w:spacing w:line="360" w:lineRule="auto"/>
        <w:ind w:left="1440"/>
        <w:jc w:val="both"/>
        <w:rPr>
          <w:lang w:val="en-US"/>
        </w:rPr>
      </w:pPr>
      <w:r>
        <w:rPr>
          <w:lang w:val="en-US"/>
        </w:rPr>
        <w:t>Assume that space is done by mistake. There is only one space in the end points.</w:t>
      </w:r>
    </w:p>
    <w:p w14:paraId="217347D8" w14:textId="0808D8D9" w:rsidR="00951909" w:rsidRPr="008F3B54" w:rsidRDefault="000E7EC3" w:rsidP="001C34F0">
      <w:pPr>
        <w:pStyle w:val="ListParagraph"/>
        <w:numPr>
          <w:ilvl w:val="0"/>
          <w:numId w:val="7"/>
        </w:numPr>
        <w:spacing w:line="360" w:lineRule="auto"/>
        <w:ind w:left="630" w:hanging="450"/>
        <w:jc w:val="both"/>
        <w:rPr>
          <w:u w:val="single"/>
          <w:lang w:val="en-US"/>
        </w:rPr>
      </w:pPr>
      <w:r>
        <w:rPr>
          <w:lang w:val="en-US"/>
        </w:rPr>
        <w:t>T</w:t>
      </w:r>
      <w:r w:rsidR="00D908D6">
        <w:rPr>
          <w:lang w:val="en-US"/>
        </w:rPr>
        <w:t xml:space="preserve">hen, </w:t>
      </w:r>
      <w:r w:rsidR="00573EF0">
        <w:rPr>
          <w:lang w:val="en-US"/>
        </w:rPr>
        <w:t>convert string to char array and</w:t>
      </w:r>
      <w:r w:rsidR="004C4590">
        <w:rPr>
          <w:lang w:val="en-US"/>
        </w:rPr>
        <w:t>, after that check each element in the array</w:t>
      </w:r>
      <w:r w:rsidR="00951909">
        <w:rPr>
          <w:lang w:val="en-US"/>
        </w:rPr>
        <w:t xml:space="preserve"> by using for loop. </w:t>
      </w:r>
    </w:p>
    <w:p w14:paraId="18E0D4D0" w14:textId="4025F6B3" w:rsidR="008F3B54" w:rsidRPr="008F3B54" w:rsidRDefault="008F3B54" w:rsidP="001C34F0">
      <w:pPr>
        <w:spacing w:line="360" w:lineRule="auto"/>
        <w:jc w:val="both"/>
        <w:rPr>
          <w:u w:val="single"/>
          <w:lang w:val="en-US"/>
        </w:rPr>
      </w:pPr>
      <w:r w:rsidRPr="008F3B54">
        <w:rPr>
          <w:lang w:val="en-US"/>
        </w:rPr>
        <w:t>*********</w:t>
      </w:r>
      <w:r>
        <w:rPr>
          <w:lang w:val="en-US"/>
        </w:rPr>
        <w:t>***********************</w:t>
      </w:r>
    </w:p>
    <w:p w14:paraId="62E7C721" w14:textId="21544336" w:rsidR="009577BD" w:rsidRPr="002A1F38" w:rsidRDefault="000E7EC3" w:rsidP="001C34F0">
      <w:pPr>
        <w:pStyle w:val="ListParagraph"/>
        <w:numPr>
          <w:ilvl w:val="0"/>
          <w:numId w:val="7"/>
        </w:numPr>
        <w:spacing w:line="360" w:lineRule="auto"/>
        <w:ind w:left="630" w:hanging="450"/>
        <w:jc w:val="both"/>
        <w:rPr>
          <w:u w:val="single"/>
          <w:lang w:val="en-US"/>
        </w:rPr>
      </w:pPr>
      <w:r>
        <w:rPr>
          <w:lang w:val="en-US"/>
        </w:rPr>
        <w:t xml:space="preserve">When counting spaces, it always </w:t>
      </w:r>
      <w:r w:rsidR="00C504FE">
        <w:rPr>
          <w:lang w:val="en-US"/>
        </w:rPr>
        <w:t>checks</w:t>
      </w:r>
      <w:r>
        <w:rPr>
          <w:lang w:val="en-US"/>
        </w:rPr>
        <w:t xml:space="preserve">, if </w:t>
      </w:r>
      <w:r w:rsidR="00C504FE">
        <w:rPr>
          <w:lang w:val="en-US"/>
        </w:rPr>
        <w:t xml:space="preserve">next element is space or not. If it is space, </w:t>
      </w:r>
      <w:r w:rsidR="00C869F2">
        <w:rPr>
          <w:lang w:val="en-US"/>
        </w:rPr>
        <w:t xml:space="preserve">the </w:t>
      </w:r>
      <w:r w:rsidR="00184DA5">
        <w:rPr>
          <w:lang w:val="en-US"/>
        </w:rPr>
        <w:t>word count (</w:t>
      </w:r>
      <w:proofErr w:type="spellStart"/>
      <w:r w:rsidR="00184DA5">
        <w:rPr>
          <w:lang w:val="en-US"/>
        </w:rPr>
        <w:t>numberOfWords</w:t>
      </w:r>
      <w:proofErr w:type="spellEnd"/>
      <w:r w:rsidR="00184DA5">
        <w:rPr>
          <w:lang w:val="en-US"/>
        </w:rPr>
        <w:t xml:space="preserve">) </w:t>
      </w:r>
      <w:r w:rsidR="00C869F2">
        <w:rPr>
          <w:lang w:val="en-US"/>
        </w:rPr>
        <w:t xml:space="preserve">variable is not increased. </w:t>
      </w:r>
      <w:r w:rsidR="00D64754">
        <w:rPr>
          <w:lang w:val="en-US"/>
        </w:rPr>
        <w:t xml:space="preserve">If </w:t>
      </w:r>
      <w:r w:rsidR="003C05D3">
        <w:rPr>
          <w:lang w:val="en-US"/>
        </w:rPr>
        <w:t>next element</w:t>
      </w:r>
      <w:r w:rsidR="00D64754">
        <w:rPr>
          <w:lang w:val="en-US"/>
        </w:rPr>
        <w:t xml:space="preserve"> is not</w:t>
      </w:r>
      <w:r w:rsidR="003C05D3">
        <w:rPr>
          <w:lang w:val="en-US"/>
        </w:rPr>
        <w:t xml:space="preserve"> space</w:t>
      </w:r>
      <w:r w:rsidR="00D64754">
        <w:rPr>
          <w:lang w:val="en-US"/>
        </w:rPr>
        <w:t xml:space="preserve"> </w:t>
      </w:r>
      <w:r w:rsidR="00184DA5">
        <w:rPr>
          <w:lang w:val="en-US"/>
        </w:rPr>
        <w:t>word count (</w:t>
      </w:r>
      <w:proofErr w:type="spellStart"/>
      <w:r w:rsidR="00184DA5">
        <w:rPr>
          <w:lang w:val="en-US"/>
        </w:rPr>
        <w:t>numberOfWords</w:t>
      </w:r>
      <w:proofErr w:type="spellEnd"/>
      <w:r w:rsidR="00184DA5">
        <w:rPr>
          <w:lang w:val="en-US"/>
        </w:rPr>
        <w:t xml:space="preserve">) </w:t>
      </w:r>
      <w:r w:rsidR="00D64754">
        <w:rPr>
          <w:lang w:val="en-US"/>
        </w:rPr>
        <w:t xml:space="preserve">variable is increased. </w:t>
      </w:r>
    </w:p>
    <w:p w14:paraId="6AD548CD" w14:textId="4F032B0F" w:rsidR="00917CE3" w:rsidRPr="008F3B54" w:rsidRDefault="00BA64DA" w:rsidP="001C34F0">
      <w:pPr>
        <w:pStyle w:val="ListParagraph"/>
        <w:numPr>
          <w:ilvl w:val="0"/>
          <w:numId w:val="9"/>
        </w:numPr>
        <w:spacing w:line="360" w:lineRule="auto"/>
        <w:ind w:left="1350" w:hanging="270"/>
        <w:jc w:val="both"/>
        <w:rPr>
          <w:u w:val="single"/>
          <w:lang w:val="en-US"/>
        </w:rPr>
      </w:pPr>
      <w:r>
        <w:rPr>
          <w:lang w:val="en-US"/>
        </w:rPr>
        <w:t>B</w:t>
      </w:r>
      <w:r w:rsidR="009577BD">
        <w:rPr>
          <w:lang w:val="en-US"/>
        </w:rPr>
        <w:t xml:space="preserve">y checking </w:t>
      </w:r>
      <w:r w:rsidR="009F33CB">
        <w:rPr>
          <w:lang w:val="en-US"/>
        </w:rPr>
        <w:t xml:space="preserve">this </w:t>
      </w:r>
      <w:r w:rsidR="009577BD">
        <w:rPr>
          <w:lang w:val="en-US"/>
        </w:rPr>
        <w:t xml:space="preserve">next element multi spaces can be </w:t>
      </w:r>
      <w:r>
        <w:rPr>
          <w:lang w:val="en-US"/>
        </w:rPr>
        <w:t xml:space="preserve">neglected. </w:t>
      </w:r>
      <w:r w:rsidR="00473B00">
        <w:rPr>
          <w:lang w:val="en-US"/>
        </w:rPr>
        <w:t xml:space="preserve">If element is space and next </w:t>
      </w:r>
      <w:r w:rsidR="007A01A2">
        <w:rPr>
          <w:lang w:val="en-US"/>
        </w:rPr>
        <w:t xml:space="preserve">is also </w:t>
      </w:r>
      <w:r w:rsidR="00AC7597">
        <w:rPr>
          <w:lang w:val="en-US"/>
        </w:rPr>
        <w:t>space, then</w:t>
      </w:r>
      <w:r w:rsidR="00096C6E">
        <w:rPr>
          <w:lang w:val="en-US"/>
        </w:rPr>
        <w:t xml:space="preserve"> word count</w:t>
      </w:r>
      <w:r w:rsidR="00184DA5">
        <w:rPr>
          <w:lang w:val="en-US"/>
        </w:rPr>
        <w:t xml:space="preserve"> (</w:t>
      </w:r>
      <w:proofErr w:type="spellStart"/>
      <w:r w:rsidR="00684E20">
        <w:rPr>
          <w:lang w:val="en-US"/>
        </w:rPr>
        <w:t>numberOfWord</w:t>
      </w:r>
      <w:r w:rsidR="00AC7597">
        <w:rPr>
          <w:lang w:val="en-US"/>
        </w:rPr>
        <w:t>s</w:t>
      </w:r>
      <w:proofErr w:type="spellEnd"/>
      <w:r w:rsidR="00184DA5">
        <w:rPr>
          <w:lang w:val="en-US"/>
        </w:rPr>
        <w:t>)</w:t>
      </w:r>
      <w:r w:rsidR="00684E20">
        <w:rPr>
          <w:lang w:val="en-US"/>
        </w:rPr>
        <w:t xml:space="preserve"> variable is not increased until </w:t>
      </w:r>
      <w:r w:rsidR="00AC7597">
        <w:rPr>
          <w:lang w:val="en-US"/>
        </w:rPr>
        <w:t xml:space="preserve">next element is not space. </w:t>
      </w:r>
    </w:p>
    <w:p w14:paraId="6A357631" w14:textId="3A9D54FD" w:rsidR="008F3B54" w:rsidRPr="008F3B54" w:rsidRDefault="008F3B54" w:rsidP="001C34F0">
      <w:pPr>
        <w:spacing w:line="360" w:lineRule="auto"/>
        <w:jc w:val="both"/>
        <w:rPr>
          <w:u w:val="single"/>
          <w:lang w:val="en-US"/>
        </w:rPr>
      </w:pPr>
      <w:r w:rsidRPr="008F3B54">
        <w:rPr>
          <w:lang w:val="en-US"/>
        </w:rPr>
        <w:t>********************************</w:t>
      </w:r>
    </w:p>
    <w:p w14:paraId="2E58A9A6" w14:textId="77777777" w:rsidR="00784A0C" w:rsidRDefault="00784A0C" w:rsidP="001C34F0">
      <w:pPr>
        <w:pStyle w:val="ListParagraph"/>
        <w:numPr>
          <w:ilvl w:val="0"/>
          <w:numId w:val="4"/>
        </w:numPr>
        <w:spacing w:line="360" w:lineRule="auto"/>
        <w:ind w:left="630" w:hanging="450"/>
        <w:jc w:val="both"/>
        <w:rPr>
          <w:lang w:val="en-US"/>
        </w:rPr>
      </w:pPr>
      <w:r>
        <w:rPr>
          <w:lang w:val="en-US"/>
        </w:rPr>
        <w:t xml:space="preserve">After that number of sentences are counted by using </w:t>
      </w:r>
      <w:r w:rsidRPr="00662721">
        <w:rPr>
          <w:lang w:val="en-US"/>
        </w:rPr>
        <w:t>full stop, question mark, exclamation mark and semi colon.</w:t>
      </w:r>
    </w:p>
    <w:p w14:paraId="21D3EBA6" w14:textId="65E50FEF" w:rsidR="009F33CB" w:rsidRDefault="009F33CB" w:rsidP="001C34F0">
      <w:pPr>
        <w:pStyle w:val="ListParagraph"/>
        <w:numPr>
          <w:ilvl w:val="1"/>
          <w:numId w:val="4"/>
        </w:numPr>
        <w:spacing w:line="360" w:lineRule="auto"/>
        <w:jc w:val="both"/>
        <w:rPr>
          <w:lang w:val="en-US"/>
        </w:rPr>
      </w:pPr>
      <w:r>
        <w:rPr>
          <w:lang w:val="en-US"/>
        </w:rPr>
        <w:t xml:space="preserve">Assumed </w:t>
      </w:r>
      <w:r w:rsidR="00032C83">
        <w:rPr>
          <w:lang w:val="en-US"/>
        </w:rPr>
        <w:t>sentences are end only</w:t>
      </w:r>
      <w:r w:rsidR="003F1B5C">
        <w:rPr>
          <w:lang w:val="en-US"/>
        </w:rPr>
        <w:t xml:space="preserve"> using </w:t>
      </w:r>
      <w:r w:rsidR="002A1F38">
        <w:rPr>
          <w:lang w:val="en-US"/>
        </w:rPr>
        <w:t>those functions</w:t>
      </w:r>
      <w:r w:rsidR="009F17F0">
        <w:rPr>
          <w:lang w:val="en-US"/>
        </w:rPr>
        <w:t xml:space="preserve">. </w:t>
      </w:r>
    </w:p>
    <w:p w14:paraId="7C3082F5" w14:textId="2A288C75" w:rsidR="00E36C04" w:rsidRPr="002A1F38" w:rsidRDefault="003E1EAC" w:rsidP="001C34F0">
      <w:pPr>
        <w:pStyle w:val="ListParagraph"/>
        <w:numPr>
          <w:ilvl w:val="0"/>
          <w:numId w:val="11"/>
        </w:numPr>
        <w:spacing w:line="360" w:lineRule="auto"/>
        <w:ind w:left="630" w:hanging="450"/>
        <w:jc w:val="both"/>
        <w:rPr>
          <w:u w:val="single"/>
          <w:lang w:val="en-US"/>
        </w:rPr>
      </w:pPr>
      <w:r>
        <w:rPr>
          <w:lang w:val="en-US"/>
        </w:rPr>
        <w:t xml:space="preserve">As well as it should </w:t>
      </w:r>
      <w:r w:rsidR="00EE42B4">
        <w:rPr>
          <w:lang w:val="en-US"/>
        </w:rPr>
        <w:t>be a space</w:t>
      </w:r>
      <w:r>
        <w:rPr>
          <w:lang w:val="en-US"/>
        </w:rPr>
        <w:t xml:space="preserve"> </w:t>
      </w:r>
      <w:r w:rsidR="00EE42B4">
        <w:rPr>
          <w:lang w:val="en-US"/>
        </w:rPr>
        <w:t>after that function mark. Otherwise, the</w:t>
      </w:r>
      <w:r w:rsidR="00096C6E">
        <w:rPr>
          <w:lang w:val="en-US"/>
        </w:rPr>
        <w:t xml:space="preserve"> sentence count</w:t>
      </w:r>
      <w:r w:rsidR="00EE42B4">
        <w:rPr>
          <w:lang w:val="en-US"/>
        </w:rPr>
        <w:t xml:space="preserve"> </w:t>
      </w:r>
      <w:r w:rsidR="00096C6E">
        <w:rPr>
          <w:lang w:val="en-US"/>
        </w:rPr>
        <w:t>(</w:t>
      </w:r>
      <w:proofErr w:type="spellStart"/>
      <w:r w:rsidR="00096C6E">
        <w:rPr>
          <w:lang w:val="en-US"/>
        </w:rPr>
        <w:t>numberOfSentences</w:t>
      </w:r>
      <w:proofErr w:type="spellEnd"/>
      <w:r w:rsidR="00096C6E">
        <w:rPr>
          <w:lang w:val="en-US"/>
        </w:rPr>
        <w:t xml:space="preserve"> variable) </w:t>
      </w:r>
      <w:r w:rsidR="00EE42B4">
        <w:rPr>
          <w:lang w:val="en-US"/>
        </w:rPr>
        <w:t xml:space="preserve">is not increased. </w:t>
      </w:r>
    </w:p>
    <w:p w14:paraId="1053447D" w14:textId="2DFA062A" w:rsidR="002A1F38" w:rsidRPr="00917CE3" w:rsidRDefault="00DE3A9C" w:rsidP="001C34F0">
      <w:pPr>
        <w:pStyle w:val="ListParagraph"/>
        <w:numPr>
          <w:ilvl w:val="1"/>
          <w:numId w:val="11"/>
        </w:numPr>
        <w:spacing w:line="360" w:lineRule="auto"/>
        <w:jc w:val="both"/>
        <w:rPr>
          <w:u w:val="single"/>
          <w:lang w:val="en-US"/>
        </w:rPr>
      </w:pPr>
      <w:r>
        <w:rPr>
          <w:lang w:val="en-US"/>
        </w:rPr>
        <w:t xml:space="preserve">Because of </w:t>
      </w:r>
      <w:r w:rsidR="003C05D3">
        <w:rPr>
          <w:lang w:val="en-US"/>
        </w:rPr>
        <w:t>otherwise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url</w:t>
      </w:r>
      <w:proofErr w:type="spellEnd"/>
      <w:r>
        <w:rPr>
          <w:lang w:val="en-US"/>
        </w:rPr>
        <w:t xml:space="preserve"> and some other special </w:t>
      </w:r>
      <w:r w:rsidR="00EC4A5B">
        <w:rPr>
          <w:lang w:val="en-US"/>
        </w:rPr>
        <w:t xml:space="preserve">cases are considered as one sentence. </w:t>
      </w:r>
    </w:p>
    <w:p w14:paraId="6316E8E1" w14:textId="116DBE70" w:rsidR="00917CE3" w:rsidRPr="009C08E2" w:rsidRDefault="00241021" w:rsidP="001C34F0">
      <w:pPr>
        <w:pStyle w:val="ListParagraph"/>
        <w:numPr>
          <w:ilvl w:val="0"/>
          <w:numId w:val="11"/>
        </w:numPr>
        <w:spacing w:line="360" w:lineRule="auto"/>
        <w:ind w:left="630" w:hanging="450"/>
        <w:jc w:val="both"/>
        <w:rPr>
          <w:u w:val="single"/>
          <w:lang w:val="en-US"/>
        </w:rPr>
      </w:pPr>
      <w:r>
        <w:rPr>
          <w:lang w:val="en-US"/>
        </w:rPr>
        <w:t>Let’s</w:t>
      </w:r>
      <w:r w:rsidR="00F5700A">
        <w:rPr>
          <w:lang w:val="en-US"/>
        </w:rPr>
        <w:t xml:space="preserve"> imagine there is name with initials, </w:t>
      </w:r>
      <w:r w:rsidR="002E5E3D">
        <w:rPr>
          <w:lang w:val="en-US"/>
        </w:rPr>
        <w:t xml:space="preserve">in such cases there are “.” Marks in those places. But </w:t>
      </w:r>
      <w:r>
        <w:rPr>
          <w:lang w:val="en-US"/>
        </w:rPr>
        <w:t xml:space="preserve">code is not recognized it is not a name. So, </w:t>
      </w:r>
      <w:r w:rsidR="00A93D66">
        <w:rPr>
          <w:lang w:val="en-US"/>
        </w:rPr>
        <w:t>I check</w:t>
      </w:r>
      <w:r w:rsidR="00F917B9">
        <w:rPr>
          <w:lang w:val="en-US"/>
        </w:rPr>
        <w:t xml:space="preserve"> second previous number and </w:t>
      </w:r>
      <w:r w:rsidR="00B3697B">
        <w:rPr>
          <w:lang w:val="en-US"/>
        </w:rPr>
        <w:t xml:space="preserve">if it is not </w:t>
      </w:r>
      <w:r w:rsidR="004C746A">
        <w:rPr>
          <w:lang w:val="en-US"/>
        </w:rPr>
        <w:t xml:space="preserve">a </w:t>
      </w:r>
      <w:r w:rsidR="00B3697B">
        <w:rPr>
          <w:lang w:val="en-US"/>
        </w:rPr>
        <w:t>space</w:t>
      </w:r>
      <w:r w:rsidR="004C746A">
        <w:rPr>
          <w:lang w:val="en-US"/>
        </w:rPr>
        <w:t xml:space="preserve"> then sentence count</w:t>
      </w:r>
      <w:r w:rsidR="00096C6E">
        <w:rPr>
          <w:lang w:val="en-US"/>
        </w:rPr>
        <w:t xml:space="preserve"> (</w:t>
      </w:r>
      <w:proofErr w:type="spellStart"/>
      <w:r w:rsidR="00096C6E">
        <w:rPr>
          <w:lang w:val="en-US"/>
        </w:rPr>
        <w:t>numberOfSentences</w:t>
      </w:r>
      <w:proofErr w:type="spellEnd"/>
      <w:r w:rsidR="00096C6E">
        <w:rPr>
          <w:lang w:val="en-US"/>
        </w:rPr>
        <w:t xml:space="preserve"> variable)</w:t>
      </w:r>
      <w:r w:rsidR="004C746A">
        <w:rPr>
          <w:lang w:val="en-US"/>
        </w:rPr>
        <w:t xml:space="preserve"> is increased. </w:t>
      </w:r>
    </w:p>
    <w:p w14:paraId="4F0B038D" w14:textId="60B8FB19" w:rsidR="009C08E2" w:rsidRPr="00BF64D6" w:rsidRDefault="002F7AC2" w:rsidP="001C34F0">
      <w:pPr>
        <w:pStyle w:val="ListParagraph"/>
        <w:numPr>
          <w:ilvl w:val="1"/>
          <w:numId w:val="11"/>
        </w:numPr>
        <w:spacing w:line="360" w:lineRule="auto"/>
        <w:jc w:val="both"/>
        <w:rPr>
          <w:u w:val="single"/>
          <w:lang w:val="en-US"/>
        </w:rPr>
      </w:pPr>
      <w:r>
        <w:rPr>
          <w:lang w:val="en-US"/>
        </w:rPr>
        <w:t xml:space="preserve">Assumed there is not ending words with </w:t>
      </w:r>
      <w:r w:rsidR="00703F56">
        <w:rPr>
          <w:lang w:val="en-US"/>
        </w:rPr>
        <w:t xml:space="preserve">one character. </w:t>
      </w:r>
    </w:p>
    <w:p w14:paraId="50B8B65C" w14:textId="110D06A7" w:rsidR="00B20D57" w:rsidRPr="00B20D57" w:rsidRDefault="00BF64D6" w:rsidP="00B20D57">
      <w:pPr>
        <w:pStyle w:val="ListParagraph"/>
        <w:numPr>
          <w:ilvl w:val="1"/>
          <w:numId w:val="11"/>
        </w:numPr>
        <w:spacing w:line="360" w:lineRule="auto"/>
        <w:jc w:val="both"/>
        <w:rPr>
          <w:u w:val="single"/>
          <w:lang w:val="en-US"/>
        </w:rPr>
      </w:pPr>
      <w:r>
        <w:rPr>
          <w:lang w:val="en-US"/>
        </w:rPr>
        <w:t xml:space="preserve">If first sentence </w:t>
      </w:r>
      <w:r w:rsidR="00BB5C03">
        <w:rPr>
          <w:lang w:val="en-US"/>
        </w:rPr>
        <w:t xml:space="preserve">is started name with initials there should be </w:t>
      </w:r>
      <w:r w:rsidR="006E3CAB">
        <w:rPr>
          <w:lang w:val="en-US"/>
        </w:rPr>
        <w:t xml:space="preserve">an </w:t>
      </w:r>
      <w:r w:rsidR="00BB5C03">
        <w:rPr>
          <w:lang w:val="en-US"/>
        </w:rPr>
        <w:t xml:space="preserve">exception </w:t>
      </w:r>
      <w:r w:rsidR="006F0096">
        <w:rPr>
          <w:lang w:val="en-US"/>
        </w:rPr>
        <w:t>when checking</w:t>
      </w:r>
      <w:r w:rsidR="006E3CAB">
        <w:rPr>
          <w:lang w:val="en-US"/>
        </w:rPr>
        <w:t xml:space="preserve"> second previous number. </w:t>
      </w:r>
      <w:r w:rsidR="00A2764A">
        <w:rPr>
          <w:lang w:val="en-US"/>
        </w:rPr>
        <w:t xml:space="preserve">To </w:t>
      </w:r>
      <w:r w:rsidR="001D46B2">
        <w:rPr>
          <w:lang w:val="en-US"/>
        </w:rPr>
        <w:t xml:space="preserve">avoid that </w:t>
      </w:r>
      <w:r w:rsidR="003C05D3">
        <w:rPr>
          <w:lang w:val="en-US"/>
        </w:rPr>
        <w:t xml:space="preserve">index of </w:t>
      </w:r>
      <w:r w:rsidR="006F0096">
        <w:rPr>
          <w:lang w:val="en-US"/>
        </w:rPr>
        <w:t xml:space="preserve">previous second large </w:t>
      </w:r>
      <w:r w:rsidR="006F0096">
        <w:rPr>
          <w:lang w:val="en-US"/>
        </w:rPr>
        <w:lastRenderedPageBreak/>
        <w:t xml:space="preserve">number should be </w:t>
      </w:r>
      <w:r w:rsidR="00753401">
        <w:rPr>
          <w:lang w:val="en-US"/>
        </w:rPr>
        <w:t xml:space="preserve">positive or zero. Otherwise </w:t>
      </w:r>
      <w:r w:rsidR="001109C2">
        <w:rPr>
          <w:lang w:val="en-US"/>
        </w:rPr>
        <w:t>sentence count (</w:t>
      </w:r>
      <w:proofErr w:type="spellStart"/>
      <w:r w:rsidR="001109C2">
        <w:rPr>
          <w:lang w:val="en-US"/>
        </w:rPr>
        <w:t>numberOfSentences</w:t>
      </w:r>
      <w:proofErr w:type="spellEnd"/>
      <w:r w:rsidR="001109C2">
        <w:rPr>
          <w:lang w:val="en-US"/>
        </w:rPr>
        <w:t xml:space="preserve"> variable) not increased. </w:t>
      </w:r>
    </w:p>
    <w:p w14:paraId="2B970EDF" w14:textId="251403E8" w:rsidR="00B20D57" w:rsidRPr="00B20D57" w:rsidRDefault="00B20D57" w:rsidP="00B20D57">
      <w:pPr>
        <w:spacing w:line="360" w:lineRule="auto"/>
        <w:jc w:val="both"/>
        <w:rPr>
          <w:u w:val="single"/>
          <w:lang w:val="en-US"/>
        </w:rPr>
      </w:pPr>
      <w:r w:rsidRPr="00B20D57">
        <w:rPr>
          <w:lang w:val="en-US"/>
        </w:rPr>
        <w:t>********************************</w:t>
      </w:r>
    </w:p>
    <w:p w14:paraId="11C593E4" w14:textId="0EEC4B43" w:rsidR="00611C3D" w:rsidRPr="00AA526C" w:rsidRDefault="002C5141" w:rsidP="00611C3D">
      <w:pPr>
        <w:pStyle w:val="ListParagraph"/>
        <w:numPr>
          <w:ilvl w:val="0"/>
          <w:numId w:val="12"/>
        </w:numPr>
        <w:spacing w:line="360" w:lineRule="auto"/>
        <w:ind w:left="630" w:hanging="450"/>
        <w:jc w:val="both"/>
        <w:rPr>
          <w:u w:val="single"/>
          <w:lang w:val="en-US"/>
        </w:rPr>
      </w:pPr>
      <w:r>
        <w:rPr>
          <w:lang w:val="en-US"/>
        </w:rPr>
        <w:t xml:space="preserve">The other requirement is to calculate the phrases in the </w:t>
      </w:r>
      <w:r w:rsidR="00D82425">
        <w:rPr>
          <w:lang w:val="en-US"/>
        </w:rPr>
        <w:t xml:space="preserve">text document. To do that count </w:t>
      </w:r>
      <w:r w:rsidR="00864BCB">
        <w:rPr>
          <w:lang w:val="en-US"/>
        </w:rPr>
        <w:t xml:space="preserve">all double quotations in </w:t>
      </w:r>
      <w:r w:rsidR="00AA4BE2">
        <w:rPr>
          <w:lang w:val="en-US"/>
        </w:rPr>
        <w:t xml:space="preserve">documents </w:t>
      </w:r>
      <w:r w:rsidR="00992304">
        <w:rPr>
          <w:lang w:val="en-US"/>
        </w:rPr>
        <w:t>(</w:t>
      </w:r>
      <w:r w:rsidR="00AA4BE2">
        <w:rPr>
          <w:lang w:val="en-US"/>
        </w:rPr>
        <w:t xml:space="preserve">In </w:t>
      </w:r>
      <w:r w:rsidR="00611C3D">
        <w:rPr>
          <w:lang w:val="en-US"/>
        </w:rPr>
        <w:t>here</w:t>
      </w:r>
      <w:r w:rsidR="00AA4BE2">
        <w:rPr>
          <w:lang w:val="en-US"/>
        </w:rPr>
        <w:t xml:space="preserve"> opening </w:t>
      </w:r>
      <w:r w:rsidR="003C05D3">
        <w:rPr>
          <w:lang w:val="en-US"/>
        </w:rPr>
        <w:t>double quotation</w:t>
      </w:r>
      <w:r w:rsidR="00AA4BE2">
        <w:rPr>
          <w:lang w:val="en-US"/>
        </w:rPr>
        <w:t xml:space="preserve"> and closing </w:t>
      </w:r>
      <w:r w:rsidR="003C05D3">
        <w:rPr>
          <w:lang w:val="en-US"/>
        </w:rPr>
        <w:t xml:space="preserve">double quotation </w:t>
      </w:r>
      <w:r w:rsidR="00AA4BE2">
        <w:rPr>
          <w:lang w:val="en-US"/>
        </w:rPr>
        <w:t>are same</w:t>
      </w:r>
      <w:r w:rsidR="00992304">
        <w:rPr>
          <w:lang w:val="en-US"/>
        </w:rPr>
        <w:t xml:space="preserve">). </w:t>
      </w:r>
    </w:p>
    <w:p w14:paraId="6A9BA807" w14:textId="06B9B326" w:rsidR="00AA526C" w:rsidRPr="0082318F" w:rsidRDefault="00AA526C" w:rsidP="00AA526C">
      <w:pPr>
        <w:pStyle w:val="ListParagraph"/>
        <w:numPr>
          <w:ilvl w:val="1"/>
          <w:numId w:val="12"/>
        </w:numPr>
        <w:spacing w:line="360" w:lineRule="auto"/>
        <w:jc w:val="both"/>
        <w:rPr>
          <w:u w:val="single"/>
          <w:lang w:val="en-US"/>
        </w:rPr>
      </w:pPr>
      <w:r>
        <w:rPr>
          <w:lang w:val="en-US"/>
        </w:rPr>
        <w:t>Then number of</w:t>
      </w:r>
      <w:r w:rsidR="00963AF9">
        <w:rPr>
          <w:lang w:val="en-US"/>
        </w:rPr>
        <w:t xml:space="preserve"> said</w:t>
      </w:r>
      <w:r>
        <w:rPr>
          <w:lang w:val="en-US"/>
        </w:rPr>
        <w:t xml:space="preserve"> phrases are equal to </w:t>
      </w:r>
      <w:r w:rsidR="00EF5043">
        <w:rPr>
          <w:lang w:val="en-US"/>
        </w:rPr>
        <w:t xml:space="preserve">half </w:t>
      </w:r>
      <w:r w:rsidR="00963AF9">
        <w:rPr>
          <w:lang w:val="en-US"/>
        </w:rPr>
        <w:t xml:space="preserve">from </w:t>
      </w:r>
      <w:r w:rsidR="00EF5043">
        <w:rPr>
          <w:lang w:val="en-US"/>
        </w:rPr>
        <w:t>total number of Phrases variable</w:t>
      </w:r>
      <w:r w:rsidR="00BB1CEF">
        <w:rPr>
          <w:lang w:val="en-US"/>
        </w:rPr>
        <w:t xml:space="preserve"> value</w:t>
      </w:r>
      <w:r w:rsidR="003C05D3">
        <w:rPr>
          <w:lang w:val="en-US"/>
        </w:rPr>
        <w:t xml:space="preserve"> (total number of double quotations)</w:t>
      </w:r>
      <w:r w:rsidR="00963AF9">
        <w:rPr>
          <w:lang w:val="en-US"/>
        </w:rPr>
        <w:t xml:space="preserve">. </w:t>
      </w:r>
    </w:p>
    <w:p w14:paraId="563E1D94" w14:textId="0D760371" w:rsidR="0082318F" w:rsidRPr="0082318F" w:rsidRDefault="0082318F" w:rsidP="0082318F">
      <w:pPr>
        <w:spacing w:line="360" w:lineRule="auto"/>
        <w:jc w:val="both"/>
        <w:rPr>
          <w:u w:val="single"/>
          <w:lang w:val="en-US"/>
        </w:rPr>
      </w:pPr>
      <w:r w:rsidRPr="0082318F">
        <w:rPr>
          <w:lang w:val="en-US"/>
        </w:rPr>
        <w:t>********************************</w:t>
      </w:r>
    </w:p>
    <w:p w14:paraId="04D7B2E9" w14:textId="1EBE6BFD" w:rsidR="001109C2" w:rsidRPr="00BF1173" w:rsidRDefault="003013BD" w:rsidP="001C34F0">
      <w:pPr>
        <w:pStyle w:val="ListParagraph"/>
        <w:numPr>
          <w:ilvl w:val="0"/>
          <w:numId w:val="12"/>
        </w:numPr>
        <w:spacing w:line="360" w:lineRule="auto"/>
        <w:ind w:left="630" w:hanging="450"/>
        <w:jc w:val="both"/>
        <w:rPr>
          <w:u w:val="single"/>
          <w:lang w:val="en-US"/>
        </w:rPr>
      </w:pPr>
      <w:r>
        <w:rPr>
          <w:lang w:val="en-US"/>
        </w:rPr>
        <w:t xml:space="preserve">I assumed paragraphs are considered as </w:t>
      </w:r>
      <w:r w:rsidR="004B75D9">
        <w:rPr>
          <w:lang w:val="en-US"/>
        </w:rPr>
        <w:t xml:space="preserve">more than one sentence. Because </w:t>
      </w:r>
      <w:r w:rsidR="000D7602">
        <w:rPr>
          <w:lang w:val="en-US"/>
        </w:rPr>
        <w:t>otherwise,</w:t>
      </w:r>
      <w:r w:rsidR="004B75D9">
        <w:rPr>
          <w:lang w:val="en-US"/>
        </w:rPr>
        <w:t xml:space="preserve"> address lines, </w:t>
      </w:r>
      <w:r w:rsidR="00251929">
        <w:rPr>
          <w:lang w:val="en-US"/>
        </w:rPr>
        <w:t xml:space="preserve">dates, topics are </w:t>
      </w:r>
      <w:r w:rsidR="00BF1173">
        <w:rPr>
          <w:lang w:val="en-US"/>
        </w:rPr>
        <w:t xml:space="preserve">calculated as paragraphs. </w:t>
      </w:r>
    </w:p>
    <w:p w14:paraId="6FB4F589" w14:textId="6B72626E" w:rsidR="00BF1173" w:rsidRPr="003840AA" w:rsidRDefault="00BF1173" w:rsidP="00BF1173">
      <w:pPr>
        <w:pStyle w:val="ListParagraph"/>
        <w:numPr>
          <w:ilvl w:val="1"/>
          <w:numId w:val="12"/>
        </w:numPr>
        <w:spacing w:line="360" w:lineRule="auto"/>
        <w:jc w:val="both"/>
        <w:rPr>
          <w:u w:val="single"/>
          <w:lang w:val="en-US"/>
        </w:rPr>
      </w:pPr>
      <w:r>
        <w:rPr>
          <w:lang w:val="en-US"/>
        </w:rPr>
        <w:t xml:space="preserve">So, variable is created as temp and </w:t>
      </w:r>
      <w:r w:rsidR="00B87293">
        <w:rPr>
          <w:lang w:val="en-US"/>
        </w:rPr>
        <w:t xml:space="preserve">that temp variable is equal to number of sentences in the line. </w:t>
      </w:r>
    </w:p>
    <w:p w14:paraId="1E370E73" w14:textId="32A2E98C" w:rsidR="003840AA" w:rsidRPr="0082318F" w:rsidRDefault="003840AA" w:rsidP="00BF1173">
      <w:pPr>
        <w:pStyle w:val="ListParagraph"/>
        <w:numPr>
          <w:ilvl w:val="1"/>
          <w:numId w:val="12"/>
        </w:numPr>
        <w:spacing w:line="360" w:lineRule="auto"/>
        <w:jc w:val="both"/>
        <w:rPr>
          <w:u w:val="single"/>
          <w:lang w:val="en-US"/>
        </w:rPr>
      </w:pPr>
      <w:r>
        <w:rPr>
          <w:lang w:val="en-US"/>
        </w:rPr>
        <w:t>Then created a logic</w:t>
      </w:r>
      <w:r w:rsidR="006E7457">
        <w:rPr>
          <w:lang w:val="en-US"/>
        </w:rPr>
        <w:t xml:space="preserve">, if there are one more sentence </w:t>
      </w:r>
      <w:r w:rsidR="00A02F4C">
        <w:rPr>
          <w:lang w:val="en-US"/>
        </w:rPr>
        <w:t xml:space="preserve">in the line, that line can be considered as </w:t>
      </w:r>
      <w:r w:rsidR="0082318F">
        <w:rPr>
          <w:lang w:val="en-US"/>
        </w:rPr>
        <w:t xml:space="preserve">paragraph. </w:t>
      </w:r>
      <w:r w:rsidR="000D7602">
        <w:rPr>
          <w:lang w:val="en-US"/>
        </w:rPr>
        <w:t>(temp variable should be more than one)</w:t>
      </w:r>
    </w:p>
    <w:p w14:paraId="68D8DC3F" w14:textId="104247C8" w:rsidR="0082318F" w:rsidRPr="000533A2" w:rsidRDefault="001D0439" w:rsidP="001D0439">
      <w:pPr>
        <w:pStyle w:val="ListParagraph"/>
        <w:numPr>
          <w:ilvl w:val="0"/>
          <w:numId w:val="12"/>
        </w:numPr>
        <w:spacing w:line="360" w:lineRule="auto"/>
        <w:ind w:left="630" w:hanging="450"/>
        <w:jc w:val="both"/>
        <w:rPr>
          <w:u w:val="single"/>
          <w:lang w:val="en-US"/>
        </w:rPr>
      </w:pPr>
      <w:r>
        <w:rPr>
          <w:lang w:val="en-US"/>
        </w:rPr>
        <w:t xml:space="preserve">Finally, </w:t>
      </w:r>
      <w:r w:rsidR="00764A0E">
        <w:rPr>
          <w:lang w:val="en-US"/>
        </w:rPr>
        <w:t xml:space="preserve">those </w:t>
      </w:r>
      <w:r w:rsidR="00FC142B">
        <w:rPr>
          <w:lang w:val="en-US"/>
        </w:rPr>
        <w:t xml:space="preserve">total word count is assign to </w:t>
      </w:r>
      <w:r w:rsidR="00F105CC">
        <w:rPr>
          <w:lang w:val="en-US"/>
        </w:rPr>
        <w:t>1</w:t>
      </w:r>
      <w:r w:rsidR="00F105CC" w:rsidRPr="00F105CC">
        <w:rPr>
          <w:vertAlign w:val="superscript"/>
          <w:lang w:val="en-US"/>
        </w:rPr>
        <w:t>st</w:t>
      </w:r>
      <w:r w:rsidR="00F105CC">
        <w:rPr>
          <w:lang w:val="en-US"/>
        </w:rPr>
        <w:t xml:space="preserve"> of the return array</w:t>
      </w:r>
      <w:r w:rsidR="00915117">
        <w:rPr>
          <w:lang w:val="en-US"/>
        </w:rPr>
        <w:t>, 2</w:t>
      </w:r>
      <w:r w:rsidR="00915117" w:rsidRPr="00915117">
        <w:rPr>
          <w:vertAlign w:val="superscript"/>
          <w:lang w:val="en-US"/>
        </w:rPr>
        <w:t>nd</w:t>
      </w:r>
      <w:r w:rsidR="00915117">
        <w:rPr>
          <w:lang w:val="en-US"/>
        </w:rPr>
        <w:t xml:space="preserve"> element </w:t>
      </w:r>
      <w:r w:rsidR="000533A2">
        <w:rPr>
          <w:lang w:val="en-US"/>
        </w:rPr>
        <w:t>represents</w:t>
      </w:r>
      <w:r w:rsidR="00915117">
        <w:rPr>
          <w:lang w:val="en-US"/>
        </w:rPr>
        <w:t xml:space="preserve"> the number of paragraphs, 3</w:t>
      </w:r>
      <w:r w:rsidR="00915117" w:rsidRPr="00915117">
        <w:rPr>
          <w:vertAlign w:val="superscript"/>
          <w:lang w:val="en-US"/>
        </w:rPr>
        <w:t>rd</w:t>
      </w:r>
      <w:r w:rsidR="00915117">
        <w:rPr>
          <w:lang w:val="en-US"/>
        </w:rPr>
        <w:t xml:space="preserve"> element </w:t>
      </w:r>
      <w:r w:rsidR="000533A2">
        <w:rPr>
          <w:lang w:val="en-US"/>
        </w:rPr>
        <w:t xml:space="preserve">represents the number of sentences. </w:t>
      </w:r>
    </w:p>
    <w:p w14:paraId="676194F0" w14:textId="0B2E674C" w:rsidR="000533A2" w:rsidRPr="0041758A" w:rsidRDefault="0074079A" w:rsidP="001D0439">
      <w:pPr>
        <w:pStyle w:val="ListParagraph"/>
        <w:numPr>
          <w:ilvl w:val="0"/>
          <w:numId w:val="12"/>
        </w:numPr>
        <w:spacing w:line="360" w:lineRule="auto"/>
        <w:ind w:left="630" w:hanging="450"/>
        <w:jc w:val="both"/>
        <w:rPr>
          <w:u w:val="single"/>
          <w:lang w:val="en-US"/>
        </w:rPr>
      </w:pPr>
      <w:r>
        <w:rPr>
          <w:lang w:val="en-US"/>
        </w:rPr>
        <w:t xml:space="preserve">Number of phrases are equal to </w:t>
      </w:r>
      <w:r w:rsidR="00321E28">
        <w:rPr>
          <w:lang w:val="en-US"/>
        </w:rPr>
        <w:t xml:space="preserve">half of double quotation number. So, </w:t>
      </w:r>
      <w:r w:rsidR="00FA4B76">
        <w:rPr>
          <w:lang w:val="en-US"/>
        </w:rPr>
        <w:t>4</w:t>
      </w:r>
      <w:r w:rsidR="00FA4B76" w:rsidRPr="00FA4B76">
        <w:rPr>
          <w:vertAlign w:val="superscript"/>
          <w:lang w:val="en-US"/>
        </w:rPr>
        <w:t>th</w:t>
      </w:r>
      <w:r w:rsidR="00FA4B76">
        <w:rPr>
          <w:lang w:val="en-US"/>
        </w:rPr>
        <w:t xml:space="preserve"> element represents the </w:t>
      </w:r>
      <w:r w:rsidR="0041758A">
        <w:rPr>
          <w:lang w:val="en-US"/>
        </w:rPr>
        <w:t xml:space="preserve">number of phrases is in </w:t>
      </w:r>
      <w:r w:rsidR="009D4505">
        <w:rPr>
          <w:lang w:val="en-US"/>
        </w:rPr>
        <w:t xml:space="preserve">the </w:t>
      </w:r>
      <w:r w:rsidR="0041758A">
        <w:rPr>
          <w:lang w:val="en-US"/>
        </w:rPr>
        <w:t>document.</w:t>
      </w:r>
    </w:p>
    <w:p w14:paraId="72F205BF" w14:textId="0BD99CC2" w:rsidR="0041758A" w:rsidRPr="001618D1" w:rsidRDefault="009D4505" w:rsidP="001D0439">
      <w:pPr>
        <w:pStyle w:val="ListParagraph"/>
        <w:numPr>
          <w:ilvl w:val="0"/>
          <w:numId w:val="12"/>
        </w:numPr>
        <w:spacing w:line="360" w:lineRule="auto"/>
        <w:ind w:left="630" w:hanging="450"/>
        <w:jc w:val="both"/>
        <w:rPr>
          <w:u w:val="single"/>
          <w:lang w:val="en-US"/>
        </w:rPr>
      </w:pPr>
      <w:r>
        <w:rPr>
          <w:lang w:val="en-US"/>
        </w:rPr>
        <w:t xml:space="preserve">As well as it is needed to find </w:t>
      </w:r>
      <w:r w:rsidR="001618D1">
        <w:rPr>
          <w:lang w:val="en-US"/>
        </w:rPr>
        <w:t>average number of words in sentences.</w:t>
      </w:r>
      <w:r w:rsidR="00E64E13">
        <w:rPr>
          <w:lang w:val="en-US"/>
        </w:rPr>
        <w:t xml:space="preserve"> It is assigned </w:t>
      </w:r>
      <w:r w:rsidR="002F7228">
        <w:rPr>
          <w:lang w:val="en-US"/>
        </w:rPr>
        <w:t>as</w:t>
      </w:r>
      <w:r w:rsidR="00E64E13">
        <w:rPr>
          <w:lang w:val="en-US"/>
        </w:rPr>
        <w:t xml:space="preserve"> the 5</w:t>
      </w:r>
      <w:r w:rsidR="00E64E13" w:rsidRPr="00E64E13">
        <w:rPr>
          <w:vertAlign w:val="superscript"/>
          <w:lang w:val="en-US"/>
        </w:rPr>
        <w:t>th</w:t>
      </w:r>
      <w:r w:rsidR="00E64E13">
        <w:rPr>
          <w:lang w:val="en-US"/>
        </w:rPr>
        <w:t xml:space="preserve"> </w:t>
      </w:r>
      <w:r w:rsidR="002F7228">
        <w:rPr>
          <w:lang w:val="en-US"/>
        </w:rPr>
        <w:t xml:space="preserve">element of the array. </w:t>
      </w:r>
    </w:p>
    <w:p w14:paraId="1C3977C6" w14:textId="20BFE617" w:rsidR="001618D1" w:rsidRPr="003D71D8" w:rsidRDefault="001618D1" w:rsidP="001618D1">
      <w:pPr>
        <w:pStyle w:val="ListParagraph"/>
        <w:numPr>
          <w:ilvl w:val="1"/>
          <w:numId w:val="12"/>
        </w:numPr>
        <w:spacing w:line="360" w:lineRule="auto"/>
        <w:jc w:val="both"/>
        <w:rPr>
          <w:u w:val="single"/>
          <w:lang w:val="en-US"/>
        </w:rPr>
      </w:pPr>
      <w:r>
        <w:rPr>
          <w:lang w:val="en-US"/>
        </w:rPr>
        <w:t xml:space="preserve">To do that total number </w:t>
      </w:r>
      <w:r w:rsidR="00897594">
        <w:rPr>
          <w:lang w:val="en-US"/>
        </w:rPr>
        <w:t xml:space="preserve">of words should be divided by total number of </w:t>
      </w:r>
      <w:r w:rsidR="003D71D8">
        <w:rPr>
          <w:lang w:val="en-US"/>
        </w:rPr>
        <w:t>sentences.</w:t>
      </w:r>
    </w:p>
    <w:p w14:paraId="125278DB" w14:textId="3B15EF08" w:rsidR="00E64E13" w:rsidRPr="00E64E13" w:rsidRDefault="003D71D8" w:rsidP="00E64E13">
      <w:pPr>
        <w:pStyle w:val="ListParagraph"/>
        <w:numPr>
          <w:ilvl w:val="1"/>
          <w:numId w:val="12"/>
        </w:numPr>
        <w:spacing w:line="360" w:lineRule="auto"/>
        <w:jc w:val="both"/>
        <w:rPr>
          <w:u w:val="single"/>
          <w:lang w:val="en-US"/>
        </w:rPr>
      </w:pPr>
      <w:r>
        <w:rPr>
          <w:lang w:val="en-US"/>
        </w:rPr>
        <w:t>In this code if 1</w:t>
      </w:r>
      <w:r w:rsidRPr="003D71D8">
        <w:rPr>
          <w:vertAlign w:val="superscript"/>
          <w:lang w:val="en-US"/>
        </w:rPr>
        <w:t>st</w:t>
      </w:r>
      <w:r>
        <w:rPr>
          <w:lang w:val="en-US"/>
        </w:rPr>
        <w:t xml:space="preserve"> line is empty, </w:t>
      </w:r>
      <w:r w:rsidR="002622BA">
        <w:rPr>
          <w:lang w:val="en-US"/>
        </w:rPr>
        <w:t>null point exception is thrown</w:t>
      </w:r>
      <w:r w:rsidR="00F25E88">
        <w:rPr>
          <w:lang w:val="en-US"/>
        </w:rPr>
        <w:t xml:space="preserve">. </w:t>
      </w:r>
      <w:r w:rsidR="00037FEE">
        <w:rPr>
          <w:lang w:val="en-US"/>
        </w:rPr>
        <w:t>To avoid that,</w:t>
      </w:r>
      <w:r w:rsidR="00933A05">
        <w:rPr>
          <w:lang w:val="en-US"/>
        </w:rPr>
        <w:t xml:space="preserve"> that condition is written inside </w:t>
      </w:r>
      <w:r w:rsidR="00E64E13">
        <w:rPr>
          <w:lang w:val="en-US"/>
        </w:rPr>
        <w:t>if condition.</w:t>
      </w:r>
    </w:p>
    <w:p w14:paraId="3C221092" w14:textId="599E1298" w:rsidR="00E64E13" w:rsidRPr="00496754" w:rsidRDefault="00E64E13" w:rsidP="00E64E13">
      <w:pPr>
        <w:pStyle w:val="ListParagraph"/>
        <w:numPr>
          <w:ilvl w:val="0"/>
          <w:numId w:val="13"/>
        </w:numPr>
        <w:spacing w:line="360" w:lineRule="auto"/>
        <w:ind w:left="630" w:hanging="450"/>
        <w:jc w:val="both"/>
        <w:rPr>
          <w:u w:val="single"/>
          <w:lang w:val="en-US"/>
        </w:rPr>
      </w:pPr>
      <w:r>
        <w:rPr>
          <w:lang w:val="en-US"/>
        </w:rPr>
        <w:t xml:space="preserve">Finally, array is returned. </w:t>
      </w:r>
    </w:p>
    <w:p w14:paraId="203C3D6B" w14:textId="5256528D" w:rsidR="00496754" w:rsidRDefault="00496754" w:rsidP="00496754">
      <w:pPr>
        <w:spacing w:line="360" w:lineRule="auto"/>
        <w:jc w:val="both"/>
        <w:rPr>
          <w:u w:val="single"/>
          <w:lang w:val="en-US"/>
        </w:rPr>
      </w:pPr>
    </w:p>
    <w:p w14:paraId="54A9D4CC" w14:textId="12556D54" w:rsidR="00496754" w:rsidRDefault="00496754" w:rsidP="00496754">
      <w:pPr>
        <w:spacing w:line="360" w:lineRule="auto"/>
        <w:jc w:val="both"/>
        <w:rPr>
          <w:u w:val="single"/>
          <w:lang w:val="en-US"/>
        </w:rPr>
      </w:pPr>
    </w:p>
    <w:p w14:paraId="003C5F7F" w14:textId="17DFF6E8" w:rsidR="00496754" w:rsidRPr="00496754" w:rsidRDefault="00496754" w:rsidP="00496754">
      <w:pPr>
        <w:pStyle w:val="ListParagraph"/>
        <w:numPr>
          <w:ilvl w:val="0"/>
          <w:numId w:val="15"/>
        </w:numPr>
        <w:spacing w:line="360" w:lineRule="auto"/>
        <w:ind w:left="450" w:hanging="450"/>
        <w:jc w:val="both"/>
        <w:rPr>
          <w:lang w:val="en-US"/>
        </w:rPr>
      </w:pPr>
      <w:r w:rsidRPr="00496754">
        <w:rPr>
          <w:lang w:val="en-US"/>
        </w:rPr>
        <w:t xml:space="preserve">To do that I used only basic concept of java. But there are modern features are in java like, random access file method, </w:t>
      </w:r>
      <w:proofErr w:type="spellStart"/>
      <w:r w:rsidRPr="00496754">
        <w:rPr>
          <w:lang w:val="en-US"/>
        </w:rPr>
        <w:t>nio</w:t>
      </w:r>
      <w:proofErr w:type="spellEnd"/>
      <w:r w:rsidRPr="00496754">
        <w:rPr>
          <w:lang w:val="en-US"/>
        </w:rPr>
        <w:t xml:space="preserve"> library and using regular expression library (regex). </w:t>
      </w:r>
      <w:r w:rsidR="000D7602">
        <w:rPr>
          <w:lang w:val="en-US"/>
        </w:rPr>
        <w:t xml:space="preserve">Using those </w:t>
      </w:r>
      <w:r w:rsidR="00DD1950">
        <w:rPr>
          <w:lang w:val="en-US"/>
        </w:rPr>
        <w:t>methods,</w:t>
      </w:r>
      <w:r w:rsidR="000D7602">
        <w:rPr>
          <w:lang w:val="en-US"/>
        </w:rPr>
        <w:t xml:space="preserve"> it can be done easily. </w:t>
      </w:r>
    </w:p>
    <w:p w14:paraId="6F58A6ED" w14:textId="0BA99D41" w:rsidR="000655A8" w:rsidRPr="002F7228" w:rsidRDefault="000655A8" w:rsidP="002F7228">
      <w:pPr>
        <w:spacing w:line="360" w:lineRule="auto"/>
        <w:jc w:val="both"/>
        <w:rPr>
          <w:u w:val="single"/>
          <w:lang w:val="en-US"/>
        </w:rPr>
      </w:pPr>
    </w:p>
    <w:sectPr w:rsidR="000655A8" w:rsidRPr="002F72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auto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40DE3"/>
    <w:multiLevelType w:val="hybridMultilevel"/>
    <w:tmpl w:val="3D487CC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EB40F4"/>
    <w:multiLevelType w:val="hybridMultilevel"/>
    <w:tmpl w:val="25C44B6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93700A"/>
    <w:multiLevelType w:val="hybridMultilevel"/>
    <w:tmpl w:val="E69EDC7A"/>
    <w:lvl w:ilvl="0" w:tplc="08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0DAA63D6"/>
    <w:multiLevelType w:val="hybridMultilevel"/>
    <w:tmpl w:val="9B0E059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797D7F"/>
    <w:multiLevelType w:val="hybridMultilevel"/>
    <w:tmpl w:val="85684AE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21118A"/>
    <w:multiLevelType w:val="hybridMultilevel"/>
    <w:tmpl w:val="21448A7C"/>
    <w:lvl w:ilvl="0" w:tplc="08090003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6" w15:restartNumberingAfterBreak="0">
    <w:nsid w:val="327F5E37"/>
    <w:multiLevelType w:val="hybridMultilevel"/>
    <w:tmpl w:val="6812E95E"/>
    <w:lvl w:ilvl="0" w:tplc="08090003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354D1017"/>
    <w:multiLevelType w:val="hybridMultilevel"/>
    <w:tmpl w:val="CF463F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F841F9"/>
    <w:multiLevelType w:val="hybridMultilevel"/>
    <w:tmpl w:val="51BE66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3C56D6"/>
    <w:multiLevelType w:val="hybridMultilevel"/>
    <w:tmpl w:val="47889C5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F90515"/>
    <w:multiLevelType w:val="hybridMultilevel"/>
    <w:tmpl w:val="DA2099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6B6E23"/>
    <w:multiLevelType w:val="hybridMultilevel"/>
    <w:tmpl w:val="0ECC10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2211E2"/>
    <w:multiLevelType w:val="hybridMultilevel"/>
    <w:tmpl w:val="62E445A4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AE028E"/>
    <w:multiLevelType w:val="hybridMultilevel"/>
    <w:tmpl w:val="6CBCE1A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783943"/>
    <w:multiLevelType w:val="hybridMultilevel"/>
    <w:tmpl w:val="3EFA6DF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9139157">
    <w:abstractNumId w:val="10"/>
  </w:num>
  <w:num w:numId="2" w16cid:durableId="555093585">
    <w:abstractNumId w:val="11"/>
  </w:num>
  <w:num w:numId="3" w16cid:durableId="38629164">
    <w:abstractNumId w:val="7"/>
  </w:num>
  <w:num w:numId="4" w16cid:durableId="1120757794">
    <w:abstractNumId w:val="4"/>
  </w:num>
  <w:num w:numId="5" w16cid:durableId="1746296726">
    <w:abstractNumId w:val="8"/>
  </w:num>
  <w:num w:numId="6" w16cid:durableId="78719264">
    <w:abstractNumId w:val="14"/>
  </w:num>
  <w:num w:numId="7" w16cid:durableId="193269243">
    <w:abstractNumId w:val="0"/>
  </w:num>
  <w:num w:numId="8" w16cid:durableId="657736231">
    <w:abstractNumId w:val="5"/>
  </w:num>
  <w:num w:numId="9" w16cid:durableId="121001765">
    <w:abstractNumId w:val="12"/>
  </w:num>
  <w:num w:numId="10" w16cid:durableId="1280262015">
    <w:abstractNumId w:val="6"/>
  </w:num>
  <w:num w:numId="11" w16cid:durableId="256989225">
    <w:abstractNumId w:val="13"/>
  </w:num>
  <w:num w:numId="12" w16cid:durableId="731199811">
    <w:abstractNumId w:val="1"/>
  </w:num>
  <w:num w:numId="13" w16cid:durableId="47803327">
    <w:abstractNumId w:val="9"/>
  </w:num>
  <w:num w:numId="14" w16cid:durableId="302347972">
    <w:abstractNumId w:val="3"/>
  </w:num>
  <w:num w:numId="15" w16cid:durableId="59062058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1sDQwMjU3NLewMDZV0lEKTi0uzszPAykwrQUA3VX3/ywAAAA="/>
  </w:docVars>
  <w:rsids>
    <w:rsidRoot w:val="00662721"/>
    <w:rsid w:val="000222C7"/>
    <w:rsid w:val="00032C83"/>
    <w:rsid w:val="00037FEE"/>
    <w:rsid w:val="000473EE"/>
    <w:rsid w:val="000533A2"/>
    <w:rsid w:val="00053819"/>
    <w:rsid w:val="000655A8"/>
    <w:rsid w:val="00096C6E"/>
    <w:rsid w:val="000A151D"/>
    <w:rsid w:val="000D2F84"/>
    <w:rsid w:val="000D7602"/>
    <w:rsid w:val="000E7EC3"/>
    <w:rsid w:val="001109C2"/>
    <w:rsid w:val="00135B3D"/>
    <w:rsid w:val="001618D1"/>
    <w:rsid w:val="00184DA5"/>
    <w:rsid w:val="00197E57"/>
    <w:rsid w:val="001B7EC7"/>
    <w:rsid w:val="001C0B28"/>
    <w:rsid w:val="001C34F0"/>
    <w:rsid w:val="001D0439"/>
    <w:rsid w:val="001D46B2"/>
    <w:rsid w:val="001E1025"/>
    <w:rsid w:val="002063B9"/>
    <w:rsid w:val="0022648B"/>
    <w:rsid w:val="00241021"/>
    <w:rsid w:val="00251929"/>
    <w:rsid w:val="002622BA"/>
    <w:rsid w:val="00287B83"/>
    <w:rsid w:val="002A1F38"/>
    <w:rsid w:val="002C5141"/>
    <w:rsid w:val="002C6B9D"/>
    <w:rsid w:val="002E5E3D"/>
    <w:rsid w:val="002F7228"/>
    <w:rsid w:val="002F7AC2"/>
    <w:rsid w:val="003013BD"/>
    <w:rsid w:val="0031486C"/>
    <w:rsid w:val="00321E28"/>
    <w:rsid w:val="003840AA"/>
    <w:rsid w:val="003A0493"/>
    <w:rsid w:val="003C05D3"/>
    <w:rsid w:val="003D71D8"/>
    <w:rsid w:val="003E1EAC"/>
    <w:rsid w:val="003F1B5C"/>
    <w:rsid w:val="00400A8E"/>
    <w:rsid w:val="004149CC"/>
    <w:rsid w:val="0041758A"/>
    <w:rsid w:val="00426666"/>
    <w:rsid w:val="00431F4C"/>
    <w:rsid w:val="004549C3"/>
    <w:rsid w:val="00473B00"/>
    <w:rsid w:val="00496754"/>
    <w:rsid w:val="004A6040"/>
    <w:rsid w:val="004B75D9"/>
    <w:rsid w:val="004C4590"/>
    <w:rsid w:val="004C746A"/>
    <w:rsid w:val="00532787"/>
    <w:rsid w:val="00542A22"/>
    <w:rsid w:val="00573EF0"/>
    <w:rsid w:val="00610CED"/>
    <w:rsid w:val="00611464"/>
    <w:rsid w:val="00611C3D"/>
    <w:rsid w:val="00662721"/>
    <w:rsid w:val="00673E2D"/>
    <w:rsid w:val="00684E20"/>
    <w:rsid w:val="006B5960"/>
    <w:rsid w:val="006D2344"/>
    <w:rsid w:val="006E3CAB"/>
    <w:rsid w:val="006E7457"/>
    <w:rsid w:val="006F0096"/>
    <w:rsid w:val="00703F56"/>
    <w:rsid w:val="007346DF"/>
    <w:rsid w:val="0074079A"/>
    <w:rsid w:val="00753401"/>
    <w:rsid w:val="00764A0E"/>
    <w:rsid w:val="00784A0C"/>
    <w:rsid w:val="007A01A2"/>
    <w:rsid w:val="007B63F7"/>
    <w:rsid w:val="007C1B14"/>
    <w:rsid w:val="0081502F"/>
    <w:rsid w:val="0082318F"/>
    <w:rsid w:val="00864BCB"/>
    <w:rsid w:val="00897594"/>
    <w:rsid w:val="008C0E2A"/>
    <w:rsid w:val="008C307B"/>
    <w:rsid w:val="008D2E71"/>
    <w:rsid w:val="008E257D"/>
    <w:rsid w:val="008F3B54"/>
    <w:rsid w:val="009034B3"/>
    <w:rsid w:val="00915117"/>
    <w:rsid w:val="00917CE3"/>
    <w:rsid w:val="009315EF"/>
    <w:rsid w:val="00933A05"/>
    <w:rsid w:val="00951909"/>
    <w:rsid w:val="009577BD"/>
    <w:rsid w:val="009603A4"/>
    <w:rsid w:val="00963AF9"/>
    <w:rsid w:val="00982D8A"/>
    <w:rsid w:val="00992304"/>
    <w:rsid w:val="009A7520"/>
    <w:rsid w:val="009C08E2"/>
    <w:rsid w:val="009D4505"/>
    <w:rsid w:val="009E35C6"/>
    <w:rsid w:val="009F17F0"/>
    <w:rsid w:val="009F33CB"/>
    <w:rsid w:val="00A02043"/>
    <w:rsid w:val="00A02F4C"/>
    <w:rsid w:val="00A05FA4"/>
    <w:rsid w:val="00A2764A"/>
    <w:rsid w:val="00A32208"/>
    <w:rsid w:val="00A47483"/>
    <w:rsid w:val="00A47E89"/>
    <w:rsid w:val="00A66669"/>
    <w:rsid w:val="00A93D66"/>
    <w:rsid w:val="00A97656"/>
    <w:rsid w:val="00AA4BE2"/>
    <w:rsid w:val="00AA526C"/>
    <w:rsid w:val="00AC6C16"/>
    <w:rsid w:val="00AC7597"/>
    <w:rsid w:val="00AE087D"/>
    <w:rsid w:val="00B20D57"/>
    <w:rsid w:val="00B348B5"/>
    <w:rsid w:val="00B3697B"/>
    <w:rsid w:val="00B63DA4"/>
    <w:rsid w:val="00B743E4"/>
    <w:rsid w:val="00B82D44"/>
    <w:rsid w:val="00B8475A"/>
    <w:rsid w:val="00B87293"/>
    <w:rsid w:val="00BA64DA"/>
    <w:rsid w:val="00BB1CEF"/>
    <w:rsid w:val="00BB5C03"/>
    <w:rsid w:val="00BF1173"/>
    <w:rsid w:val="00BF64D6"/>
    <w:rsid w:val="00BF7B95"/>
    <w:rsid w:val="00C130CD"/>
    <w:rsid w:val="00C504FE"/>
    <w:rsid w:val="00C652C0"/>
    <w:rsid w:val="00C869F2"/>
    <w:rsid w:val="00CA6F70"/>
    <w:rsid w:val="00CC3E3C"/>
    <w:rsid w:val="00CD4DB5"/>
    <w:rsid w:val="00D43EB4"/>
    <w:rsid w:val="00D56273"/>
    <w:rsid w:val="00D64754"/>
    <w:rsid w:val="00D82425"/>
    <w:rsid w:val="00D84C9B"/>
    <w:rsid w:val="00D908D6"/>
    <w:rsid w:val="00DD1950"/>
    <w:rsid w:val="00DE3A9C"/>
    <w:rsid w:val="00E36C04"/>
    <w:rsid w:val="00E64E13"/>
    <w:rsid w:val="00EC4A5B"/>
    <w:rsid w:val="00ED573C"/>
    <w:rsid w:val="00EE42B4"/>
    <w:rsid w:val="00EF5043"/>
    <w:rsid w:val="00F105CC"/>
    <w:rsid w:val="00F13F75"/>
    <w:rsid w:val="00F224DA"/>
    <w:rsid w:val="00F25E88"/>
    <w:rsid w:val="00F266D4"/>
    <w:rsid w:val="00F5700A"/>
    <w:rsid w:val="00F725ED"/>
    <w:rsid w:val="00F917B9"/>
    <w:rsid w:val="00FA4B76"/>
    <w:rsid w:val="00FB2FF0"/>
    <w:rsid w:val="00FC0528"/>
    <w:rsid w:val="00FC142B"/>
    <w:rsid w:val="00FD2E3D"/>
    <w:rsid w:val="00FE7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F39AA6"/>
  <w15:chartTrackingRefBased/>
  <w15:docId w15:val="{4B2B5C0B-AE21-4A28-93AC-404A45EEC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318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27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78</Words>
  <Characters>329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un Chathuranga</dc:creator>
  <cp:keywords/>
  <dc:description/>
  <cp:lastModifiedBy>Kasun Chathuranga</cp:lastModifiedBy>
  <cp:revision>5</cp:revision>
  <dcterms:created xsi:type="dcterms:W3CDTF">2022-12-15T14:17:00Z</dcterms:created>
  <dcterms:modified xsi:type="dcterms:W3CDTF">2022-12-15T14:35:00Z</dcterms:modified>
</cp:coreProperties>
</file>